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fleur des île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récipient dans ... (... conformément à la réglementation locale/régionale/nationale ou</w:t>
              <w:br/>
              <w:t>internation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c. Vanill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062</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fleur des île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fleur des île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MATIÈRE DANGEREUSE DU POINT DE VUE DE L'ENVIRONNEMENT, LIQUIDE, N.S.A. (1-(1,2,3,4,5,6,7,8-octahydro-2,3,8,8-tetramethyl-2-(1-(1,2,3,4,5,6,7,8-octahydro-2,3,8,8-tetramethyl-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IÈRE DANGEREUSE DU POINT DE VUE DE L'ENVIRONNEMENT, LIQUIDE, N.S.A. (1-(1,2,3,4,5,6,7,8-octahydro-2,3,8,8-tetramethyl-2-(1-(1,2,3,4,5,6,7,8-octahydro-2,3,8,8-tetramethyl-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IÈRE DANGEREUSE DU POINT DE VUE DE L'ENVIRONNEMENT, LIQUIDE, N.S.A. (1-(1,2,3,4,5,6,7,8-octahydro-2,3,8,8-tetramethyl-2-(1-(1,2,3,4,5,6,7,8-octahydro-2,3,8,8-tetramethyl-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IÈRE DANGEREUSE DU POINT DE VUE DE L'ENVIRONNEMENT, LIQUIDE, N.S.A. (1-(1,2,3,4,5,6,7,8-octahydro-2,3,8,8-tetramethyl-2-(1-(1,2,3,4,5,6,7,8-octahydro-2,3,8,8-tetramethyl-2</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Description document de transport</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MATIÈRE DANGEREUSE DU POINT DE VUE DE L'ENVIRONNEMENT, LIQUIDE, N.S.A. (1-(1,2,3,4,5,6,7,8-octahydro-2,3,8,8-tetramethyl-2-(1-(1,2,3,4,5,6,7,8-octahydro-2,3,8,8-tetramethyl-2,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IÈRE DANGEREUSE DU POINT DE VUE DE L'ENVIRONNEMENT, LIQUIDE, N.S.A. (1-(1,2,3,4,5,6,7,8-octahydro-2,3,8,8-tetramethyl-2-(1-(1,2,3,4,5,6,7,8-octahydro-2,3,8,8-tetramethyl-2,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IÈRE DANGEREUSE DU POINT DE VUE DE L'ENVIRONNEMENT, LIQUIDE, N.S.A. (1-(1,2,3,4,5,6,7,8-octahydro-2,3,8,8-tetramethyl-2-(1-(1,2,3,4,5,6,7,8-octahydro-2,3,8,8-tetramethyl-2,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IÈRE DANGEREUSE DU POINT DE VUE DE L'ENVIRONNEMENT, LIQUIDE, N.S.A. (1-(1,2,3,4,5,6,7,8-octahydro-2,3,8,8-tetramethyl-2-(1-(1,2,3,4,5,6,7,8-octahydro-2,3,8,8-tetramethyl-2,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p w:rsidR="00E5555B" w:rsidRPr="0069446B" w:rsidP="00CB352E" w14:paraId="59B4C75B" w14:textId="3A38D38E">
            <w:pPr>
              <w:pStyle w:val="SDSTableTextCentered"/>
              <w:rPr>
                <w:noProof w:val="0"/>
              </w:rPr>
            </w:pPr>
            <w:r w:rsidRPr="0069446B" w:rsidR="00FA7F7F">
              <w:rPr>
                <w:noProof/>
              </w:rPr>
              <w:t>Polluant marin</w:t>
            </w:r>
            <w:r w:rsidRPr="0069446B">
              <w:rPr>
                <w:noProof w:val="0"/>
              </w:rPr>
              <w:t xml:space="preserve">: </w:t>
            </w:r>
            <w:r w:rsidRPr="0069446B" w:rsidR="00FA7F7F">
              <w:rPr>
                <w:noProof/>
              </w:rPr>
              <w:t>Non</w:t>
            </w:r>
          </w:p>
          <w:p w:rsidR="00C93EB0" w:rsidRPr="0069446B" w:rsidP="00C93EB0" w14:paraId="3E1963A9" w14:textId="2D18F11C">
            <w:pPr>
              <w:pStyle w:val="SDSTableTextCentered"/>
              <w:rPr>
                <w:noProof w:val="0"/>
              </w:rPr>
            </w:pPr>
            <w:r w:rsidRPr="0069446B" w:rsidR="00FA7F7F">
              <w:rPr>
                <w:noProof/>
              </w:rPr>
              <w:t>N° FS (Feu)</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éversement)</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eux pour l’environnement</w:t>
            </w:r>
            <w:r w:rsidRPr="0069446B">
              <w:rPr>
                <w:noProof w:val="0"/>
              </w:rPr>
              <w:t xml:space="preserve">: </w:t>
            </w:r>
            <w:r w:rsidRPr="0069446B" w:rsidR="00FA7F7F">
              <w:rPr>
                <w:noProof/>
              </w:rPr>
              <w:t>No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ode de classificatio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tions spé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Quantités limi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Quantités excepté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tion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tions spéciales d’emballag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tions relatives à l‘emballage en commu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tion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tions spéciales pour citernes mobiles et conteneurs pour vrac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ode-citer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éhicule pour le transport en citern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égorie de transport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tions spéciales de transport - Coli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tions spéciales de transport - Chargement, déchargement et manutentio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éro d’identification du danger (code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neaux orang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ode de restriction en tunnel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tions spé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Quantités limi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Quantités excepté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tion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tions spéciales d’emballag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tions d’emballages GRV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tion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Dispositions spéciales pour citern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égorie de chargement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Quantités excep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Quantités limitées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Quantité nette max. pour quantité limité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tions d’emballage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Quantité nette max. pour avion passagers et cargo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tions d’emballag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Quantité max. nette avion cargo seulement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tions spé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ode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ode de classificatio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tions spé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Quantités limi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Quantités excepté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 admi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ement exigé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ombre de cônes/feux bleu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ode de classifica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tions spé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Quantités limi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Quantités excepté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tion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tions spéciales d’emballag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tions particulières relatives à l‘emballage en commu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tion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tions spéciales pour citernes mobiles et conteneurs pour vrac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odes-citerne pour les citerne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égorie de transpor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tions spéciales de transport - Coli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tions spéciales de transport - Chargement, déchargement et manutentio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Colis expres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éro d’identification du dang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chronique,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fleur des île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fleur des île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4/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11E9F6F-8BCA-458C-943A-7ECEC4FB3E9C}"/>
</file>

<file path=customXml/itemProps3.xml><?xml version="1.0" encoding="utf-8"?>
<ds:datastoreItem xmlns:ds="http://schemas.openxmlformats.org/officeDocument/2006/customXml" ds:itemID="{50956670-EB85-45B4-BD59-575CC74703B0}"/>
</file>

<file path=customXml/itemProps4.xml><?xml version="1.0" encoding="utf-8"?>
<ds:datastoreItem xmlns:ds="http://schemas.openxmlformats.org/officeDocument/2006/customXml" ds:itemID="{CA7C2C67-C804-43AF-AD2E-0E23DBE62F45}"/>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